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���ʹ��UnicodeMath��LaTex��ONLYOFFICE�б�д��ʽ</w:t>
      </w:r>
    </w:p>
    <w:p>
      <w:pPr>
        <w:pStyle w:val="Author"/>
      </w:pPr>
      <w:r>
        <w:t xml:space="preserve">���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24,</w:t>
      </w:r>
      <w:r>
        <w:t xml:space="preserve"> </w:t>
      </w:r>
      <w:r>
        <w:t xml:space="preserve">2023</w:t>
      </w:r>
    </w:p>
    <w:bookmarkStart w:id="27" w:name="ʹunicodemathlatexonlyofficeбдʽ-"/>
    <w:p>
      <w:pPr>
        <w:pStyle w:val="Heading1"/>
      </w:pPr>
      <w:r>
        <w:t xml:space="preserve">���ʹ��UnicodeMath��LaTex��ONLYOFFICE�б�д��ʽ</w:t>
      </w:r>
    </w:p>
    <w:p>
      <w:pPr>
        <w:pStyle w:val="FirstParagraph"/>
      </w:pPr>
      <w:r>
        <w:t xml:space="preserve">��֮ǰ�������н�����ONLYOFFICE���¸��µ�V7.3�汾�������ԣ�</w:t>
      </w:r>
    </w:p>
    <w:p>
      <w:pPr>
        <w:numPr>
          <w:ilvl w:val="0"/>
          <w:numId w:val="1001"/>
        </w:numPr>
        <w:pStyle w:val="Compact"/>
      </w:pPr>
      <w:hyperlink w:anchor="ʹunicodemathlatexonlyofficeбдʽ-">
        <w:r>
          <w:rPr>
            <w:rStyle w:val="Hyperlink"/>
          </w:rPr>
          <w:t xml:space="preserve">���ʹ��UnicodeMath��LaTex��ONLYOFFICE�б�д��ʽ</w:t>
        </w:r>
      </w:hyperlink>
    </w:p>
    <w:p>
      <w:pPr>
        <w:numPr>
          <w:ilvl w:val="0"/>
          <w:numId w:val="1001"/>
        </w:numPr>
        <w:pStyle w:val="Compact"/>
      </w:pPr>
      <w:hyperlink w:anchor="ο-">
        <w:r>
          <w:rPr>
            <w:rStyle w:val="Hyperlink"/>
          </w:rPr>
          <w:t xml:space="preserve">�ο�����</w:t>
        </w:r>
      </w:hyperlink>
    </w:p>
    <w:p>
      <w:pPr>
        <w:pStyle w:val="FirstParagraph"/>
      </w:pPr>
      <w:hyperlink r:id="rId20">
        <w:r>
          <w:rPr>
            <w:rStyle w:val="Hyperlink"/>
          </w:rPr>
          <w:t xml:space="preserve">ONLYOFFICE�ĵ�v7.3�汾Я�������ܷ����ˣ�</w:t>
        </w:r>
      </w:hyperlink>
    </w:p>
    <w:p>
      <w:pPr>
        <w:pStyle w:val="BodyText"/>
      </w:pPr>
      <w:r>
        <w:t xml:space="preserve">�����ᵽ���°汾��������ʹ��LaTex��UnicodeMath�ķ�ʽ��д��ʽ�Ĺ��ܣ�������ٽ�һ������α�д��ʽ��</w:t>
      </w:r>
    </w:p>
    <w:p>
      <w:pPr>
        <w:pStyle w:val="BodyText"/>
      </w:pPr>
      <w:r>
        <w:t xml:space="preserve">��ѧ��ʽ���Ա�д�ķǳ����ӣ��������Ǵ���򵥵ĵط����֣�һ��һ�����š�</w:t>
      </w:r>
    </w:p>
    <w:p>
      <w:pPr>
        <w:pStyle w:val="BodyText"/>
      </w:pPr>
      <w:r>
        <w:drawing>
          <wp:inline>
            <wp:extent cx="5334000" cy="175191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NewEquationShortKey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����Ҫ�½���ʽ�ĵط������̿�ݼ�alt+=���ɴ����հ׵Ĺ�ʽ�����=�ž���Backspace������ߵİ���������ͼ��ʾ�������ⰲװ��һ���С�Ĺ���������</w:t>
      </w:r>
    </w:p>
    <w:p>
      <w:pPr>
        <w:pStyle w:val="BodyText"/>
      </w:pPr>
      <w:r>
        <w:drawing>
          <wp:inline>
            <wp:extent cx="4947385" cy="477413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POS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���ܰ������м��̰����Ĳ�����������ʾ�����滷����㣬�����������Ӱ�����������Ƶ���߽�ͼ�У�����չʾ�ҵĲ�����</w:t>
      </w:r>
    </w:p>
    <w:p>
      <w:pPr>
        <w:pStyle w:val="BodyText"/>
      </w:pPr>
      <w:r>
        <w:t xml:space="preserve">ΪʲôҪ�����ߣ���Ϊ��Office����������LaTex��UnicodeMath����д��ѧ��ʽ�����ʡ�ܶ�����ڲ˵�����Ѱ�������ַ�����ʽ�Ĳ��������Ǹ�������ü��������ض����ַ�����������ѧ��ʽ������������Linuxer�ǵļ��̳���ϰ�ߡ�</w:t>
      </w:r>
    </w:p>
    <w:bookmarkEnd w:id="27"/>
    <w:bookmarkStart w:id="28" w:name="ο-"/>
    <w:p>
      <w:pPr>
        <w:pStyle w:val="Heading1"/>
      </w:pPr>
      <w:r>
        <w:t xml:space="preserve">�ο�����</w:t>
      </w:r>
    </w:p>
    <w:p>
      <w:pPr>
        <w:pStyle w:val="FirstParagraph"/>
      </w:pPr>
      <w:r>
        <w:t xml:space="preserve">UTN28-PlainTextMath-v3.pdf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0" Target="https://mp.weixin.qq.com/s?__biz=MzI2MjUyNzkyNw==&amp;mid=2247503981&amp;idx=1&amp;sn=4bb426e8bf6b8d3e86d400a6b718797c&amp;chksm=ea4b5eb5dd3cd7a39aa0eb23a06ca3a305c478d56c6481f0bca570cf77b3af7cc4b7e630e180#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p.weixin.qq.com/s?__biz=MzI2MjUyNzkyNw==&amp;mid=2247503981&amp;idx=1&amp;sn=4bb426e8bf6b8d3e86d400a6b718797c&amp;chksm=ea4b5eb5dd3cd7a39aa0eb23a06ca3a305c478d56c6481f0bca570cf77b3af7cc4b7e630e180#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���ʹ��UnicodeMath��LaTex��ONLYOFFICE�б�д��ʽ</dc:title>
  <dc:creator>���</dc:creator>
  <cp:keywords/>
  <dcterms:created xsi:type="dcterms:W3CDTF">2023-02-24T15:32:39Z</dcterms:created>
  <dcterms:modified xsi:type="dcterms:W3CDTF">2023-02-24T15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 24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